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9B1A8" w14:textId="77777777" w:rsidR="001A638D" w:rsidRPr="00141701" w:rsidRDefault="00141701" w:rsidP="00CF7A3B">
      <w:pPr>
        <w:pStyle w:val="Title"/>
        <w:jc w:val="center"/>
      </w:pPr>
      <w:bookmarkStart w:id="0" w:name="_GoBack"/>
      <w:bookmarkEnd w:id="0"/>
      <w:r w:rsidRPr="00141701">
        <w:t>DMITRY FALELEEV</w:t>
      </w:r>
    </w:p>
    <w:tbl>
      <w:tblPr>
        <w:tblW w:w="5000" w:type="pct"/>
        <w:tblBorders>
          <w:insideH w:val="single" w:sz="4" w:space="0" w:color="auto"/>
          <w:insideV w:val="single" w:sz="4" w:space="0" w:color="auto"/>
        </w:tblBorders>
        <w:tblLook w:val="04A0" w:firstRow="1" w:lastRow="0" w:firstColumn="1" w:lastColumn="0" w:noHBand="0" w:noVBand="1"/>
      </w:tblPr>
      <w:tblGrid>
        <w:gridCol w:w="7278"/>
        <w:gridCol w:w="3738"/>
      </w:tblGrid>
      <w:tr w:rsidR="00141701" w:rsidRPr="00235936" w14:paraId="57AB99C3" w14:textId="77777777" w:rsidTr="00235936">
        <w:tc>
          <w:tcPr>
            <w:tcW w:w="3500" w:type="pct"/>
            <w:shd w:val="clear" w:color="auto" w:fill="auto"/>
          </w:tcPr>
          <w:p w14:paraId="21A15C90" w14:textId="77777777" w:rsidR="00141701" w:rsidRPr="00235936" w:rsidRDefault="002D6588" w:rsidP="00235936">
            <w:pPr>
              <w:spacing w:after="0" w:line="240" w:lineRule="auto"/>
              <w:rPr>
                <w:sz w:val="36"/>
                <w:szCs w:val="36"/>
              </w:rPr>
            </w:pPr>
            <w:r w:rsidRPr="002D6588">
              <w:rPr>
                <w:noProof/>
                <w:sz w:val="36"/>
                <w:szCs w:val="36"/>
              </w:rPr>
              <w:pict w14:anchorId="65F682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i1025" type="#_x0000_t75" style="width:17.25pt;height:16.5pt;visibility:visible;mso-wrap-style:square">
                  <v:imagedata r:id="rId5" o:title=""/>
                </v:shape>
              </w:pict>
            </w:r>
            <w:r w:rsidR="003B0718" w:rsidRPr="00235936">
              <w:rPr>
                <w:sz w:val="36"/>
                <w:szCs w:val="36"/>
              </w:rPr>
              <w:t xml:space="preserve"> </w:t>
            </w:r>
            <w:r w:rsidR="00141701" w:rsidRPr="00235936">
              <w:rPr>
                <w:rStyle w:val="Heading1Char"/>
                <w:rFonts w:eastAsia="Calibri"/>
              </w:rPr>
              <w:t>ABOUT</w:t>
            </w:r>
          </w:p>
          <w:p w14:paraId="4668D4AF" w14:textId="77777777" w:rsidR="00345272" w:rsidRPr="00235936" w:rsidRDefault="00345272" w:rsidP="00235936">
            <w:pPr>
              <w:spacing w:after="0" w:line="240" w:lineRule="auto"/>
            </w:pPr>
            <w:r w:rsidRPr="00235936">
              <w:t xml:space="preserve">Senior software engineer with 20 years of experience in software development, architecture and project management. Specializing on Web Development of Enterprise Applications. Passioned about complex technical challenges such as performance tuning, web application security and cloud-native applications. Currently working as </w:t>
            </w:r>
            <w:proofErr w:type="spellStart"/>
            <w:r w:rsidRPr="00235936">
              <w:t>s</w:t>
            </w:r>
            <w:proofErr w:type="spellEnd"/>
            <w:r w:rsidRPr="00235936">
              <w:t xml:space="preserve"> senior software engineer on a Wolters Kluwer ELM Solutions platform team adding my effort in improving T360 legal management services.</w:t>
            </w:r>
          </w:p>
          <w:p w14:paraId="3EB40548" w14:textId="77777777" w:rsidR="00345272" w:rsidRPr="00235936" w:rsidRDefault="00345272" w:rsidP="00235936">
            <w:pPr>
              <w:spacing w:after="0" w:line="240" w:lineRule="auto"/>
            </w:pPr>
          </w:p>
          <w:p w14:paraId="1B3B6E7B" w14:textId="77777777" w:rsidR="00345272" w:rsidRPr="00235936" w:rsidRDefault="002D6588" w:rsidP="00235936">
            <w:pPr>
              <w:spacing w:after="0" w:line="240" w:lineRule="auto"/>
              <w:rPr>
                <w:sz w:val="36"/>
                <w:szCs w:val="36"/>
              </w:rPr>
            </w:pPr>
            <w:r w:rsidRPr="002D6588">
              <w:rPr>
                <w:noProof/>
                <w:sz w:val="36"/>
                <w:szCs w:val="36"/>
              </w:rPr>
              <w:pict w14:anchorId="3CF6AF45">
                <v:shape id="Picture 1" o:spid="_x0000_i1026" type="#_x0000_t75" style="width:16.5pt;height:15.75pt;visibility:visible;mso-wrap-style:square">
                  <v:imagedata r:id="rId6" o:title=""/>
                </v:shape>
              </w:pict>
            </w:r>
            <w:r w:rsidR="003B0718" w:rsidRPr="00235936">
              <w:rPr>
                <w:sz w:val="36"/>
                <w:szCs w:val="36"/>
              </w:rPr>
              <w:t xml:space="preserve"> </w:t>
            </w:r>
            <w:r w:rsidR="00FD4449" w:rsidRPr="00235936">
              <w:rPr>
                <w:rStyle w:val="Heading1Char"/>
                <w:rFonts w:eastAsia="Calibri"/>
              </w:rPr>
              <w:t>EXPERIENCE</w:t>
            </w:r>
          </w:p>
          <w:p w14:paraId="520A178F" w14:textId="77777777" w:rsidR="00FD4449" w:rsidRPr="00235936" w:rsidRDefault="00FD4449" w:rsidP="00235936">
            <w:pPr>
              <w:pStyle w:val="Heading2"/>
              <w:spacing w:line="240" w:lineRule="auto"/>
            </w:pPr>
            <w:r w:rsidRPr="00235936">
              <w:t>Senior Software Engineer, VIAcode Consulting (onsite position for ELM Solutions), 3/2015 - Present</w:t>
            </w:r>
          </w:p>
          <w:p w14:paraId="6836AF99" w14:textId="77777777" w:rsidR="00FD4449" w:rsidRPr="00235936" w:rsidRDefault="00FD4449" w:rsidP="00235936">
            <w:pPr>
              <w:spacing w:after="0" w:line="240" w:lineRule="auto"/>
            </w:pPr>
            <w:r w:rsidRPr="00235936">
              <w:t>As a platform team member worked on the most critical projects for T360 Infrastructure such as Web API for Unified UI Platform, Spa Web Site optimized for mobile devices, tenant-specific data removal and Establishing CI/CD process.</w:t>
            </w:r>
          </w:p>
          <w:p w14:paraId="14FB7AF1" w14:textId="77777777" w:rsidR="00FD4449" w:rsidRPr="00235936" w:rsidRDefault="00FD4449" w:rsidP="00235936">
            <w:pPr>
              <w:pStyle w:val="ListParagraph"/>
              <w:numPr>
                <w:ilvl w:val="0"/>
                <w:numId w:val="8"/>
              </w:numPr>
              <w:spacing w:after="0" w:line="240" w:lineRule="auto"/>
              <w:ind w:left="337" w:hanging="337"/>
            </w:pPr>
            <w:r w:rsidRPr="00235936">
              <w:t>Constant software design improvement through design discussion, review, and documentation as a process.</w:t>
            </w:r>
          </w:p>
          <w:p w14:paraId="0EA83AC8" w14:textId="77777777" w:rsidR="00FD4449" w:rsidRPr="00235936" w:rsidRDefault="00FD4449" w:rsidP="00235936">
            <w:pPr>
              <w:pStyle w:val="ListParagraph"/>
              <w:numPr>
                <w:ilvl w:val="0"/>
                <w:numId w:val="8"/>
              </w:numPr>
              <w:spacing w:after="0" w:line="240" w:lineRule="auto"/>
              <w:ind w:left="337" w:hanging="337"/>
            </w:pPr>
            <w:r w:rsidRPr="00235936">
              <w:t>Performed design and code review for system critical changes implemented by other teams.</w:t>
            </w:r>
          </w:p>
          <w:p w14:paraId="66E3CC37" w14:textId="77777777" w:rsidR="00FD4449" w:rsidRPr="00235936" w:rsidRDefault="00FD4449" w:rsidP="00235936">
            <w:pPr>
              <w:pStyle w:val="ListParagraph"/>
              <w:numPr>
                <w:ilvl w:val="0"/>
                <w:numId w:val="8"/>
              </w:numPr>
              <w:spacing w:after="0" w:line="240" w:lineRule="auto"/>
              <w:ind w:left="337" w:hanging="337"/>
            </w:pPr>
            <w:r w:rsidRPr="00235936">
              <w:t>Performed design proposal and estimation for high-level requirements.</w:t>
            </w:r>
          </w:p>
          <w:p w14:paraId="4C1E57B6" w14:textId="77777777" w:rsidR="00FD4449" w:rsidRPr="00235936" w:rsidRDefault="00FD4449" w:rsidP="00235936">
            <w:pPr>
              <w:pStyle w:val="ListParagraph"/>
              <w:numPr>
                <w:ilvl w:val="0"/>
                <w:numId w:val="8"/>
              </w:numPr>
              <w:spacing w:after="0" w:line="240" w:lineRule="auto"/>
              <w:ind w:left="337" w:hanging="337"/>
            </w:pPr>
            <w:r w:rsidRPr="00235936">
              <w:t>Developed Web Apps and API on ASP .Net and ASP.Net Core with Microsoft SQL Server (TSQL) as Database.</w:t>
            </w:r>
          </w:p>
          <w:p w14:paraId="4317B304" w14:textId="77777777" w:rsidR="00FD4449" w:rsidRPr="00235936" w:rsidRDefault="00FD4449" w:rsidP="00235936">
            <w:pPr>
              <w:pStyle w:val="ListParagraph"/>
              <w:numPr>
                <w:ilvl w:val="0"/>
                <w:numId w:val="8"/>
              </w:numPr>
              <w:spacing w:after="0" w:line="240" w:lineRule="auto"/>
              <w:ind w:left="337" w:hanging="337"/>
            </w:pPr>
            <w:r w:rsidRPr="00235936">
              <w:t xml:space="preserve">Introduced </w:t>
            </w:r>
            <w:proofErr w:type="spellStart"/>
            <w:r w:rsidRPr="00235936">
              <w:t>IdentityServer</w:t>
            </w:r>
            <w:proofErr w:type="spellEnd"/>
            <w:r w:rsidRPr="00235936">
              <w:t xml:space="preserve"> – as a framework for OAuth2/OpenID Connect implementation (SSO for SAML, WS-Fed).</w:t>
            </w:r>
          </w:p>
          <w:p w14:paraId="7F3B6861" w14:textId="77777777" w:rsidR="00FD4449" w:rsidRPr="00235936" w:rsidRDefault="00FD4449" w:rsidP="00235936">
            <w:pPr>
              <w:pStyle w:val="ListParagraph"/>
              <w:numPr>
                <w:ilvl w:val="0"/>
                <w:numId w:val="8"/>
              </w:numPr>
              <w:spacing w:after="0" w:line="240" w:lineRule="auto"/>
              <w:ind w:left="337" w:hanging="337"/>
            </w:pPr>
            <w:r w:rsidRPr="00235936">
              <w:t xml:space="preserve">Worked on </w:t>
            </w:r>
            <w:proofErr w:type="gramStart"/>
            <w:r w:rsidRPr="00235936">
              <w:t>several</w:t>
            </w:r>
            <w:proofErr w:type="gramEnd"/>
            <w:r w:rsidRPr="00235936">
              <w:t xml:space="preserve"> SPA applications based on React/Redux framework with TypeScript.</w:t>
            </w:r>
          </w:p>
          <w:p w14:paraId="25205FD4" w14:textId="77777777" w:rsidR="00FD4449" w:rsidRPr="00235936" w:rsidRDefault="00FD4449" w:rsidP="00235936">
            <w:pPr>
              <w:pStyle w:val="ListParagraph"/>
              <w:numPr>
                <w:ilvl w:val="0"/>
                <w:numId w:val="8"/>
              </w:numPr>
              <w:spacing w:after="0" w:line="240" w:lineRule="auto"/>
              <w:ind w:left="337" w:hanging="337"/>
            </w:pPr>
            <w:r w:rsidRPr="00235936">
              <w:t xml:space="preserve">Introduced Markdown + </w:t>
            </w:r>
            <w:proofErr w:type="spellStart"/>
            <w:r w:rsidRPr="00235936">
              <w:t>PlantUML</w:t>
            </w:r>
            <w:proofErr w:type="spellEnd"/>
            <w:r w:rsidRPr="00235936">
              <w:t xml:space="preserve"> – as a good option for design documentation as a code.</w:t>
            </w:r>
          </w:p>
          <w:p w14:paraId="660914F7" w14:textId="77777777" w:rsidR="00FD4449" w:rsidRPr="00235936" w:rsidRDefault="00FD4449" w:rsidP="00235936">
            <w:pPr>
              <w:pStyle w:val="ListParagraph"/>
              <w:numPr>
                <w:ilvl w:val="0"/>
                <w:numId w:val="8"/>
              </w:numPr>
              <w:spacing w:after="0" w:line="240" w:lineRule="auto"/>
              <w:ind w:left="337" w:hanging="337"/>
            </w:pPr>
            <w:r w:rsidRPr="00235936">
              <w:t>Used Microsoft Azure &amp; Azure CLI as a cloud hosting environment.</w:t>
            </w:r>
          </w:p>
          <w:p w14:paraId="0576367A" w14:textId="77777777" w:rsidR="00FD4449" w:rsidRPr="00235936" w:rsidRDefault="00FD4449" w:rsidP="00235936">
            <w:pPr>
              <w:spacing w:after="0" w:line="240" w:lineRule="auto"/>
            </w:pPr>
          </w:p>
          <w:p w14:paraId="2314ABA2" w14:textId="77777777" w:rsidR="00FD4449" w:rsidRPr="00235936" w:rsidRDefault="00FD4449" w:rsidP="00235936">
            <w:pPr>
              <w:pStyle w:val="Heading2"/>
              <w:spacing w:line="240" w:lineRule="auto"/>
            </w:pPr>
            <w:r w:rsidRPr="00235936">
              <w:t>Technical Lead, VIAcode Consulting (onsite position for ELM Solutions), 6/2012 - 3/2015</w:t>
            </w:r>
          </w:p>
          <w:p w14:paraId="6B091A00" w14:textId="77777777" w:rsidR="00FD4449" w:rsidRPr="00235936" w:rsidRDefault="00FD4449" w:rsidP="00235936">
            <w:pPr>
              <w:spacing w:after="0" w:line="240" w:lineRule="auto"/>
            </w:pPr>
            <w:r w:rsidRPr="00235936">
              <w:t>Worked as a technical leader and onsite representative for different offshore teams.</w:t>
            </w:r>
          </w:p>
          <w:p w14:paraId="57375C06" w14:textId="77777777" w:rsidR="00FD4449" w:rsidRPr="00235936" w:rsidRDefault="00FD4449" w:rsidP="00235936">
            <w:pPr>
              <w:pStyle w:val="ListParagraph"/>
              <w:numPr>
                <w:ilvl w:val="0"/>
                <w:numId w:val="8"/>
              </w:numPr>
              <w:spacing w:after="0" w:line="240" w:lineRule="auto"/>
              <w:ind w:left="337" w:hanging="337"/>
            </w:pPr>
            <w:r w:rsidRPr="00235936">
              <w:t>Received High-Performance Award in 2013 (effort for client-side performance optimization).</w:t>
            </w:r>
          </w:p>
          <w:p w14:paraId="01D22CEC" w14:textId="77777777" w:rsidR="00FD4449" w:rsidRPr="00235936" w:rsidRDefault="00FD4449" w:rsidP="00235936">
            <w:pPr>
              <w:pStyle w:val="ListParagraph"/>
              <w:numPr>
                <w:ilvl w:val="0"/>
                <w:numId w:val="8"/>
              </w:numPr>
              <w:spacing w:after="0" w:line="240" w:lineRule="auto"/>
              <w:ind w:left="337" w:hanging="337"/>
            </w:pPr>
            <w:r w:rsidRPr="00235936">
              <w:t>Lead multiple projects with remote teams (10 engineers).</w:t>
            </w:r>
          </w:p>
          <w:p w14:paraId="77120BEF" w14:textId="77777777" w:rsidR="00FD4449" w:rsidRPr="00235936" w:rsidRDefault="00FD4449" w:rsidP="00235936">
            <w:pPr>
              <w:pStyle w:val="ListParagraph"/>
              <w:numPr>
                <w:ilvl w:val="0"/>
                <w:numId w:val="8"/>
              </w:numPr>
              <w:spacing w:after="0" w:line="240" w:lineRule="auto"/>
              <w:ind w:left="337" w:hanging="337"/>
            </w:pPr>
            <w:r w:rsidRPr="00235936">
              <w:t>Made Technical decisions for developed solutions.</w:t>
            </w:r>
          </w:p>
          <w:p w14:paraId="0A60C47E" w14:textId="77777777" w:rsidR="00FD4449" w:rsidRPr="00235936" w:rsidRDefault="00FD4449" w:rsidP="00235936">
            <w:pPr>
              <w:pStyle w:val="ListParagraph"/>
              <w:numPr>
                <w:ilvl w:val="0"/>
                <w:numId w:val="8"/>
              </w:numPr>
              <w:spacing w:after="0" w:line="240" w:lineRule="auto"/>
              <w:ind w:left="337" w:hanging="337"/>
            </w:pPr>
            <w:r w:rsidRPr="00235936">
              <w:t>Participated in client-site and SQL performance troubleshooting and tuning.</w:t>
            </w:r>
          </w:p>
          <w:p w14:paraId="3D5ED922" w14:textId="77777777" w:rsidR="00FD4449" w:rsidRPr="00235936" w:rsidRDefault="00FD4449" w:rsidP="00235936">
            <w:pPr>
              <w:pStyle w:val="ListParagraph"/>
              <w:numPr>
                <w:ilvl w:val="0"/>
                <w:numId w:val="8"/>
              </w:numPr>
              <w:spacing w:after="0" w:line="240" w:lineRule="auto"/>
              <w:ind w:left="337" w:hanging="337"/>
            </w:pPr>
            <w:r w:rsidRPr="00235936">
              <w:t>Established production data masking and obfuscation process for development needs.</w:t>
            </w:r>
          </w:p>
          <w:p w14:paraId="7ABCD280" w14:textId="77777777" w:rsidR="00FD4449" w:rsidRPr="00235936" w:rsidRDefault="00FD4449" w:rsidP="00235936">
            <w:pPr>
              <w:spacing w:after="0" w:line="240" w:lineRule="auto"/>
            </w:pPr>
          </w:p>
          <w:p w14:paraId="38E480F2" w14:textId="77777777" w:rsidR="00FD4449" w:rsidRPr="00235936" w:rsidRDefault="00FD4449" w:rsidP="00235936">
            <w:pPr>
              <w:pStyle w:val="Heading2"/>
              <w:spacing w:line="240" w:lineRule="auto"/>
            </w:pPr>
            <w:r w:rsidRPr="00235936">
              <w:t>Project Coordinator, VIAcode Consulting, 11/2009 - 6/2012</w:t>
            </w:r>
          </w:p>
          <w:p w14:paraId="313394EA" w14:textId="77777777" w:rsidR="00FD4449" w:rsidRPr="00235936" w:rsidRDefault="00FD4449" w:rsidP="00235936">
            <w:pPr>
              <w:spacing w:after="0" w:line="240" w:lineRule="auto"/>
            </w:pPr>
            <w:r w:rsidRPr="00235936">
              <w:t xml:space="preserve">Performed coordination and facilitation of all outsource activities between VIAcode and CT </w:t>
            </w:r>
            <w:proofErr w:type="spellStart"/>
            <w:r w:rsidRPr="00235936">
              <w:t>TyMetrix</w:t>
            </w:r>
            <w:proofErr w:type="spellEnd"/>
            <w:r w:rsidRPr="00235936">
              <w:t>.</w:t>
            </w:r>
          </w:p>
          <w:p w14:paraId="22E4960C" w14:textId="77777777" w:rsidR="00FD4449" w:rsidRPr="00235936" w:rsidRDefault="00FD4449" w:rsidP="00235936">
            <w:pPr>
              <w:pStyle w:val="ListParagraph"/>
              <w:numPr>
                <w:ilvl w:val="0"/>
                <w:numId w:val="8"/>
              </w:numPr>
              <w:spacing w:after="0" w:line="240" w:lineRule="auto"/>
              <w:ind w:left="337" w:hanging="337"/>
            </w:pPr>
            <w:r w:rsidRPr="00235936">
              <w:t xml:space="preserve">Managed and coordinated all development and testing activities (50+ </w:t>
            </w:r>
            <w:r w:rsidRPr="00235936">
              <w:lastRenderedPageBreak/>
              <w:t>engineers in multiple teams).</w:t>
            </w:r>
          </w:p>
          <w:p w14:paraId="365D1750" w14:textId="77777777" w:rsidR="00FD4449" w:rsidRPr="00235936" w:rsidRDefault="00FD4449" w:rsidP="00235936">
            <w:pPr>
              <w:pStyle w:val="ListParagraph"/>
              <w:numPr>
                <w:ilvl w:val="0"/>
                <w:numId w:val="8"/>
              </w:numPr>
              <w:spacing w:after="0" w:line="240" w:lineRule="auto"/>
              <w:ind w:left="337" w:hanging="337"/>
            </w:pPr>
            <w:r w:rsidRPr="00235936">
              <w:t xml:space="preserve">Was </w:t>
            </w:r>
            <w:proofErr w:type="gramStart"/>
            <w:r w:rsidRPr="00235936">
              <w:t>responsible for</w:t>
            </w:r>
            <w:proofErr w:type="gramEnd"/>
            <w:r w:rsidRPr="00235936">
              <w:t xml:space="preserve"> architecture and design review and collaboration with the customer.</w:t>
            </w:r>
          </w:p>
          <w:p w14:paraId="2C542072" w14:textId="77777777" w:rsidR="00FD4449" w:rsidRPr="00235936" w:rsidRDefault="00FD4449" w:rsidP="00235936">
            <w:pPr>
              <w:pStyle w:val="ListParagraph"/>
              <w:numPr>
                <w:ilvl w:val="0"/>
                <w:numId w:val="8"/>
              </w:numPr>
              <w:spacing w:after="0" w:line="240" w:lineRule="auto"/>
              <w:ind w:left="337" w:hanging="337"/>
            </w:pPr>
            <w:r w:rsidRPr="00235936">
              <w:t>Coordinated activities of project managers and team leaders of the offshore team and customer representatives.</w:t>
            </w:r>
          </w:p>
          <w:p w14:paraId="326D7AB9" w14:textId="77777777" w:rsidR="00FD4449" w:rsidRPr="00235936" w:rsidRDefault="00FD4449" w:rsidP="00235936">
            <w:pPr>
              <w:pStyle w:val="ListParagraph"/>
              <w:numPr>
                <w:ilvl w:val="0"/>
                <w:numId w:val="8"/>
              </w:numPr>
              <w:spacing w:after="0" w:line="240" w:lineRule="auto"/>
              <w:ind w:left="337" w:hanging="337"/>
            </w:pPr>
            <w:r w:rsidRPr="00235936">
              <w:t>Coordinated troubleshooting and root cause analysis for production critical cases.</w:t>
            </w:r>
          </w:p>
          <w:p w14:paraId="2D09E5B9" w14:textId="77777777" w:rsidR="00FD4449" w:rsidRPr="00235936" w:rsidRDefault="00FD4449" w:rsidP="00235936">
            <w:pPr>
              <w:pStyle w:val="ListParagraph"/>
              <w:numPr>
                <w:ilvl w:val="0"/>
                <w:numId w:val="8"/>
              </w:numPr>
              <w:spacing w:after="0" w:line="240" w:lineRule="auto"/>
              <w:ind w:left="337" w:hanging="337"/>
            </w:pPr>
            <w:proofErr w:type="gramStart"/>
            <w:r w:rsidRPr="00235936">
              <w:t>Was involved in</w:t>
            </w:r>
            <w:proofErr w:type="gramEnd"/>
            <w:r w:rsidRPr="00235936">
              <w:t xml:space="preserve"> all stages of SDLC from requirement analysis to release management and maintenance.</w:t>
            </w:r>
          </w:p>
          <w:p w14:paraId="6FBEADDD" w14:textId="77777777" w:rsidR="00FD4449" w:rsidRPr="00235936" w:rsidRDefault="00FD4449" w:rsidP="00235936">
            <w:pPr>
              <w:spacing w:after="0" w:line="240" w:lineRule="auto"/>
            </w:pPr>
          </w:p>
          <w:p w14:paraId="0120F851" w14:textId="77777777" w:rsidR="00FD4449" w:rsidRPr="00235936" w:rsidRDefault="00FD4449" w:rsidP="00235936">
            <w:pPr>
              <w:pStyle w:val="Heading2"/>
              <w:spacing w:line="240" w:lineRule="auto"/>
            </w:pPr>
            <w:r w:rsidRPr="00235936">
              <w:t>Project Manager, Digital Engineering - St. Petersburg, Russia, 10/2007 - 10/2009</w:t>
            </w:r>
          </w:p>
          <w:p w14:paraId="68E2E6CF" w14:textId="77777777" w:rsidR="00FD4449" w:rsidRPr="00235936" w:rsidRDefault="00FD4449" w:rsidP="00235936">
            <w:pPr>
              <w:spacing w:after="0" w:line="240" w:lineRule="auto"/>
            </w:pPr>
            <w:proofErr w:type="gramStart"/>
            <w:r w:rsidRPr="00235936">
              <w:t>Handled</w:t>
            </w:r>
            <w:proofErr w:type="gramEnd"/>
            <w:r w:rsidRPr="00235936">
              <w:t xml:space="preserve"> all outsource development activities for a particular client (CT </w:t>
            </w:r>
            <w:proofErr w:type="spellStart"/>
            <w:r w:rsidRPr="00235936">
              <w:t>TyMetrix</w:t>
            </w:r>
            <w:proofErr w:type="spellEnd"/>
            <w:r w:rsidRPr="00235936">
              <w:t>).</w:t>
            </w:r>
          </w:p>
          <w:p w14:paraId="63BD738E" w14:textId="77777777" w:rsidR="00FD4449" w:rsidRPr="00235936" w:rsidRDefault="00FD4449" w:rsidP="00235936">
            <w:pPr>
              <w:pStyle w:val="ListParagraph"/>
              <w:numPr>
                <w:ilvl w:val="0"/>
                <w:numId w:val="8"/>
              </w:numPr>
              <w:spacing w:after="0" w:line="240" w:lineRule="auto"/>
              <w:ind w:left="337" w:hanging="337"/>
            </w:pPr>
            <w:r w:rsidRPr="00235936">
              <w:t>Managed all development activity (5 dev leads and 28 developers)</w:t>
            </w:r>
          </w:p>
          <w:p w14:paraId="76070A84" w14:textId="77777777" w:rsidR="00FD4449" w:rsidRPr="00235936" w:rsidRDefault="00FD4449" w:rsidP="00235936">
            <w:pPr>
              <w:pStyle w:val="ListParagraph"/>
              <w:numPr>
                <w:ilvl w:val="0"/>
                <w:numId w:val="8"/>
              </w:numPr>
              <w:spacing w:after="0" w:line="240" w:lineRule="auto"/>
              <w:ind w:left="337" w:hanging="337"/>
            </w:pPr>
            <w:r w:rsidRPr="00235936">
              <w:t>Communication with customer’s representatives (collaboration and reporting).</w:t>
            </w:r>
          </w:p>
          <w:p w14:paraId="072B546E" w14:textId="77777777" w:rsidR="00FD4449" w:rsidRPr="00235936" w:rsidRDefault="00FD4449" w:rsidP="00235936">
            <w:pPr>
              <w:pStyle w:val="ListParagraph"/>
              <w:numPr>
                <w:ilvl w:val="0"/>
                <w:numId w:val="8"/>
              </w:numPr>
              <w:spacing w:after="0" w:line="240" w:lineRule="auto"/>
              <w:ind w:left="337" w:hanging="337"/>
            </w:pPr>
            <w:r w:rsidRPr="00235936">
              <w:t xml:space="preserve">Was </w:t>
            </w:r>
            <w:proofErr w:type="gramStart"/>
            <w:r w:rsidRPr="00235936">
              <w:t>responsible for</w:t>
            </w:r>
            <w:proofErr w:type="gramEnd"/>
            <w:r w:rsidRPr="00235936">
              <w:t xml:space="preserve"> team Management (Recruit, form and optimize team structure).</w:t>
            </w:r>
          </w:p>
          <w:p w14:paraId="2452B7C9" w14:textId="77777777" w:rsidR="00FD4449" w:rsidRPr="00235936" w:rsidRDefault="00FD4449" w:rsidP="00235936">
            <w:pPr>
              <w:pStyle w:val="ListParagraph"/>
              <w:numPr>
                <w:ilvl w:val="0"/>
                <w:numId w:val="8"/>
              </w:numPr>
              <w:spacing w:after="0" w:line="240" w:lineRule="auto"/>
              <w:ind w:left="337" w:hanging="337"/>
            </w:pPr>
            <w:proofErr w:type="gramStart"/>
            <w:r w:rsidRPr="00235936">
              <w:t>Handled</w:t>
            </w:r>
            <w:proofErr w:type="gramEnd"/>
            <w:r w:rsidRPr="00235936">
              <w:t xml:space="preserve"> release and feature planning. Kept projects on schedule and within budget.</w:t>
            </w:r>
          </w:p>
          <w:p w14:paraId="146159DD" w14:textId="77777777" w:rsidR="00FD4449" w:rsidRPr="00235936" w:rsidRDefault="00FD4449" w:rsidP="00235936">
            <w:pPr>
              <w:pStyle w:val="ListParagraph"/>
              <w:numPr>
                <w:ilvl w:val="0"/>
                <w:numId w:val="8"/>
              </w:numPr>
              <w:spacing w:after="0" w:line="240" w:lineRule="auto"/>
              <w:ind w:left="337" w:hanging="337"/>
            </w:pPr>
            <w:r w:rsidRPr="00235936">
              <w:t>Process Management (measure efficiency and optimization proposals).</w:t>
            </w:r>
          </w:p>
          <w:p w14:paraId="75C11D78" w14:textId="77777777" w:rsidR="00FD4449" w:rsidRPr="00235936" w:rsidRDefault="00FD4449" w:rsidP="00235936">
            <w:pPr>
              <w:spacing w:after="0" w:line="240" w:lineRule="auto"/>
            </w:pPr>
          </w:p>
          <w:p w14:paraId="0C94688D" w14:textId="77777777" w:rsidR="00FD4449" w:rsidRPr="00235936" w:rsidRDefault="00FD4449" w:rsidP="00235936">
            <w:pPr>
              <w:pStyle w:val="Heading2"/>
              <w:spacing w:line="240" w:lineRule="auto"/>
            </w:pPr>
            <w:r w:rsidRPr="00235936">
              <w:t>Team Lead, Digital Engineering - St. Petersburg, Russia, 10/2006 - 10/2007</w:t>
            </w:r>
          </w:p>
          <w:p w14:paraId="347BA8B0" w14:textId="77777777" w:rsidR="00FD4449" w:rsidRPr="00235936" w:rsidRDefault="00FD4449" w:rsidP="00235936">
            <w:pPr>
              <w:spacing w:after="0" w:line="240" w:lineRule="auto"/>
            </w:pPr>
            <w:r w:rsidRPr="00235936">
              <w:t>Management and technical leadership for projects in small teams (about 3 developers).</w:t>
            </w:r>
          </w:p>
          <w:p w14:paraId="07033C03" w14:textId="77777777" w:rsidR="00FD4449" w:rsidRPr="00235936" w:rsidRDefault="00FD4449" w:rsidP="00235936">
            <w:pPr>
              <w:pStyle w:val="ListParagraph"/>
              <w:numPr>
                <w:ilvl w:val="0"/>
                <w:numId w:val="8"/>
              </w:numPr>
              <w:spacing w:after="0" w:line="240" w:lineRule="auto"/>
              <w:ind w:left="337" w:hanging="337"/>
            </w:pPr>
            <w:r w:rsidRPr="00235936">
              <w:t>Fully managed small projects from requirements analysis to maintenance phases.</w:t>
            </w:r>
          </w:p>
          <w:p w14:paraId="2221EAED" w14:textId="77777777" w:rsidR="00FD4449" w:rsidRPr="00235936" w:rsidRDefault="00FD4449" w:rsidP="00235936">
            <w:pPr>
              <w:pStyle w:val="ListParagraph"/>
              <w:numPr>
                <w:ilvl w:val="0"/>
                <w:numId w:val="8"/>
              </w:numPr>
              <w:spacing w:after="0" w:line="240" w:lineRule="auto"/>
              <w:ind w:left="337" w:hanging="337"/>
            </w:pPr>
            <w:r w:rsidRPr="00235936">
              <w:t xml:space="preserve">Was </w:t>
            </w:r>
            <w:proofErr w:type="gramStart"/>
            <w:r w:rsidRPr="00235936">
              <w:t>responsible for</w:t>
            </w:r>
            <w:proofErr w:type="gramEnd"/>
            <w:r w:rsidRPr="00235936">
              <w:t xml:space="preserve"> design and code quality on proposed solutions.</w:t>
            </w:r>
          </w:p>
          <w:p w14:paraId="0A3E438B" w14:textId="77777777" w:rsidR="00FD4449" w:rsidRPr="00235936" w:rsidRDefault="00FD4449" w:rsidP="00235936">
            <w:pPr>
              <w:pStyle w:val="ListParagraph"/>
              <w:numPr>
                <w:ilvl w:val="0"/>
                <w:numId w:val="8"/>
              </w:numPr>
              <w:spacing w:after="0" w:line="240" w:lineRule="auto"/>
              <w:ind w:left="337" w:hanging="337"/>
            </w:pPr>
            <w:r w:rsidRPr="00235936">
              <w:t>Solved both technical and planning issues.</w:t>
            </w:r>
          </w:p>
          <w:p w14:paraId="11B1DCE1" w14:textId="77777777" w:rsidR="00FD4449" w:rsidRPr="00235936" w:rsidRDefault="00FD4449" w:rsidP="00235936">
            <w:pPr>
              <w:spacing w:after="0" w:line="240" w:lineRule="auto"/>
            </w:pPr>
          </w:p>
          <w:p w14:paraId="6F734BBF" w14:textId="77777777" w:rsidR="00FD4449" w:rsidRPr="00235936" w:rsidRDefault="00FD4449" w:rsidP="00235936">
            <w:pPr>
              <w:pStyle w:val="Heading2"/>
              <w:spacing w:line="240" w:lineRule="auto"/>
            </w:pPr>
            <w:r w:rsidRPr="00235936">
              <w:t>Software Developer, Digital Engineering - St. Petersburg, Russia, 3/2005 - 10/2006</w:t>
            </w:r>
          </w:p>
          <w:p w14:paraId="352DDE71" w14:textId="77777777" w:rsidR="00FD4449" w:rsidRPr="00235936" w:rsidRDefault="00FD4449" w:rsidP="00235936">
            <w:pPr>
              <w:spacing w:after="0" w:line="240" w:lineRule="auto"/>
            </w:pPr>
            <w:r w:rsidRPr="00235936">
              <w:t>Web application development using ASP.Net</w:t>
            </w:r>
          </w:p>
          <w:p w14:paraId="3BBB58DD" w14:textId="77777777" w:rsidR="00FD4449" w:rsidRPr="00235936" w:rsidRDefault="00FD4449" w:rsidP="00235936">
            <w:pPr>
              <w:pStyle w:val="ListParagraph"/>
              <w:numPr>
                <w:ilvl w:val="0"/>
                <w:numId w:val="8"/>
              </w:numPr>
              <w:spacing w:after="0" w:line="240" w:lineRule="auto"/>
              <w:ind w:left="337" w:hanging="337"/>
            </w:pPr>
            <w:r w:rsidRPr="00235936">
              <w:t xml:space="preserve">Was </w:t>
            </w:r>
            <w:proofErr w:type="gramStart"/>
            <w:r w:rsidRPr="00235936">
              <w:t>responsible for</w:t>
            </w:r>
            <w:proofErr w:type="gramEnd"/>
            <w:r w:rsidRPr="00235936">
              <w:t xml:space="preserve"> system design, business logic and database structure and performance for developed modules.</w:t>
            </w:r>
          </w:p>
          <w:p w14:paraId="1D4CD886" w14:textId="77777777" w:rsidR="00FD4449" w:rsidRPr="00235936" w:rsidRDefault="00FD4449" w:rsidP="00235936">
            <w:pPr>
              <w:pStyle w:val="ListParagraph"/>
              <w:numPr>
                <w:ilvl w:val="0"/>
                <w:numId w:val="8"/>
              </w:numPr>
              <w:spacing w:after="0" w:line="240" w:lineRule="auto"/>
              <w:ind w:left="337" w:hanging="337"/>
            </w:pPr>
            <w:r w:rsidRPr="00235936">
              <w:t>Implemented Data Import subsystem which took a critical role in client data migration and synchronization flows.</w:t>
            </w:r>
          </w:p>
          <w:p w14:paraId="281B5609" w14:textId="77777777" w:rsidR="00FD4449" w:rsidRPr="00235936" w:rsidRDefault="00FD4449" w:rsidP="00235936">
            <w:pPr>
              <w:pStyle w:val="ListParagraph"/>
              <w:numPr>
                <w:ilvl w:val="0"/>
                <w:numId w:val="8"/>
              </w:numPr>
              <w:spacing w:after="0" w:line="240" w:lineRule="auto"/>
              <w:ind w:left="337" w:hanging="337"/>
            </w:pPr>
            <w:r w:rsidRPr="00235936">
              <w:t>Optimized performance of large and time-critical data imports.</w:t>
            </w:r>
          </w:p>
          <w:p w14:paraId="3BC06A71" w14:textId="77777777" w:rsidR="00FD4449" w:rsidRPr="00235936" w:rsidRDefault="00FD4449" w:rsidP="00235936">
            <w:pPr>
              <w:spacing w:after="0" w:line="240" w:lineRule="auto"/>
            </w:pPr>
          </w:p>
          <w:p w14:paraId="5FC03C5A" w14:textId="77777777" w:rsidR="00FD4449" w:rsidRPr="00235936" w:rsidRDefault="00FD4449" w:rsidP="00235936">
            <w:pPr>
              <w:pStyle w:val="Heading2"/>
              <w:spacing w:line="240" w:lineRule="auto"/>
            </w:pPr>
            <w:r w:rsidRPr="00235936">
              <w:t xml:space="preserve">Software Developer, Argos Group </w:t>
            </w:r>
            <w:proofErr w:type="gramStart"/>
            <w:r w:rsidRPr="00235936">
              <w:t>LLC  -</w:t>
            </w:r>
            <w:proofErr w:type="gramEnd"/>
            <w:r w:rsidRPr="00235936">
              <w:t xml:space="preserve"> St. Petersburg, Russia, 10/2000 - 3/2005</w:t>
            </w:r>
          </w:p>
          <w:p w14:paraId="6CD83796" w14:textId="77777777" w:rsidR="00FD4449" w:rsidRPr="00235936" w:rsidRDefault="00FD4449" w:rsidP="00235936">
            <w:pPr>
              <w:spacing w:after="0" w:line="240" w:lineRule="auto"/>
            </w:pPr>
            <w:r w:rsidRPr="00235936">
              <w:t>Worked as C++, Java, .Net and ASP.Net developer on different projects.</w:t>
            </w:r>
          </w:p>
          <w:p w14:paraId="3DD96F1A" w14:textId="77777777" w:rsidR="00FD4449" w:rsidRPr="00235936" w:rsidRDefault="00FD4449" w:rsidP="00235936">
            <w:pPr>
              <w:pStyle w:val="ListParagraph"/>
              <w:numPr>
                <w:ilvl w:val="0"/>
                <w:numId w:val="8"/>
              </w:numPr>
              <w:spacing w:after="0" w:line="240" w:lineRule="auto"/>
              <w:ind w:left="337" w:hanging="337"/>
            </w:pPr>
            <w:r w:rsidRPr="00235936">
              <w:t>Billing and customer accounting system.</w:t>
            </w:r>
          </w:p>
          <w:p w14:paraId="59880ACA" w14:textId="77777777" w:rsidR="00FD4449" w:rsidRPr="00235936" w:rsidRDefault="00FD4449" w:rsidP="00235936">
            <w:pPr>
              <w:pStyle w:val="ListParagraph"/>
              <w:numPr>
                <w:ilvl w:val="0"/>
                <w:numId w:val="8"/>
              </w:numPr>
              <w:spacing w:after="0" w:line="240" w:lineRule="auto"/>
              <w:ind w:left="337" w:hanging="337"/>
            </w:pPr>
            <w:proofErr w:type="spellStart"/>
            <w:r w:rsidRPr="00235936">
              <w:t>EPMLens</w:t>
            </w:r>
            <w:proofErr w:type="spellEnd"/>
            <w:r w:rsidRPr="00235936">
              <w:t xml:space="preserve"> (Web-Based enterprise modeling application).</w:t>
            </w:r>
          </w:p>
          <w:p w14:paraId="5312D920" w14:textId="77777777" w:rsidR="00FD4449" w:rsidRPr="00235936" w:rsidRDefault="00FD4449" w:rsidP="00235936">
            <w:pPr>
              <w:pStyle w:val="ListParagraph"/>
              <w:numPr>
                <w:ilvl w:val="0"/>
                <w:numId w:val="8"/>
              </w:numPr>
              <w:spacing w:after="0" w:line="240" w:lineRule="auto"/>
              <w:ind w:left="337" w:hanging="337"/>
            </w:pPr>
            <w:r w:rsidRPr="00235936">
              <w:t>UI Automation testing engine for Windows Form applications.</w:t>
            </w:r>
          </w:p>
          <w:p w14:paraId="15207020" w14:textId="77777777" w:rsidR="00FD4449" w:rsidRPr="00235936" w:rsidRDefault="00FD4449" w:rsidP="00235936">
            <w:pPr>
              <w:spacing w:after="0" w:line="240" w:lineRule="auto"/>
            </w:pPr>
          </w:p>
        </w:tc>
        <w:tc>
          <w:tcPr>
            <w:tcW w:w="1500" w:type="pct"/>
            <w:shd w:val="clear" w:color="auto" w:fill="auto"/>
          </w:tcPr>
          <w:p w14:paraId="187A4AC1" w14:textId="77777777" w:rsidR="00141701" w:rsidRPr="00235936" w:rsidRDefault="002D6588" w:rsidP="00235936">
            <w:pPr>
              <w:spacing w:after="0" w:line="240" w:lineRule="auto"/>
              <w:rPr>
                <w:sz w:val="36"/>
                <w:szCs w:val="36"/>
              </w:rPr>
            </w:pPr>
            <w:r w:rsidRPr="002D6588">
              <w:rPr>
                <w:noProof/>
                <w:sz w:val="36"/>
                <w:szCs w:val="36"/>
              </w:rPr>
              <w:lastRenderedPageBreak/>
              <w:pict w14:anchorId="5EAEC6D3">
                <v:shape id="Picture 2" o:spid="_x0000_i1027" type="#_x0000_t75" style="width:18pt;height:16.5pt;visibility:visible;mso-wrap-style:square">
                  <v:imagedata r:id="rId7" o:title=""/>
                </v:shape>
              </w:pict>
            </w:r>
            <w:r w:rsidR="003B0718" w:rsidRPr="00235936">
              <w:rPr>
                <w:sz w:val="36"/>
                <w:szCs w:val="36"/>
              </w:rPr>
              <w:t xml:space="preserve"> </w:t>
            </w:r>
            <w:r w:rsidR="00141701" w:rsidRPr="00235936">
              <w:rPr>
                <w:rStyle w:val="Heading1Char"/>
                <w:rFonts w:eastAsia="Calibri"/>
              </w:rPr>
              <w:t>CONTACT</w:t>
            </w:r>
          </w:p>
          <w:p w14:paraId="26927A66" w14:textId="77777777" w:rsidR="00141701" w:rsidRPr="00235936" w:rsidRDefault="00141701" w:rsidP="00235936">
            <w:pPr>
              <w:spacing w:after="0" w:line="240" w:lineRule="auto"/>
            </w:pPr>
            <w:r w:rsidRPr="00235936">
              <w:t>5 Banks Rd</w:t>
            </w:r>
          </w:p>
          <w:p w14:paraId="5C6E5BF1" w14:textId="77777777" w:rsidR="00141701" w:rsidRPr="00235936" w:rsidRDefault="00141701" w:rsidP="00235936">
            <w:pPr>
              <w:spacing w:after="0" w:line="240" w:lineRule="auto"/>
            </w:pPr>
            <w:r w:rsidRPr="00235936">
              <w:t>Simsbury, Connecticut CT 06070</w:t>
            </w:r>
          </w:p>
          <w:p w14:paraId="10CA11EF" w14:textId="77777777" w:rsidR="00141701" w:rsidRPr="00235936" w:rsidRDefault="00345272" w:rsidP="00235936">
            <w:pPr>
              <w:spacing w:after="0" w:line="240" w:lineRule="auto"/>
            </w:pPr>
            <w:r w:rsidRPr="00235936">
              <w:t>(860) 805-4705</w:t>
            </w:r>
          </w:p>
          <w:p w14:paraId="331EA816" w14:textId="77777777" w:rsidR="0023139C" w:rsidRPr="00235936" w:rsidRDefault="002D6588" w:rsidP="00235936">
            <w:pPr>
              <w:spacing w:after="0" w:line="240" w:lineRule="auto"/>
            </w:pPr>
            <w:hyperlink r:id="rId8" w:history="1">
              <w:r w:rsidR="0023139C" w:rsidRPr="00235936">
                <w:rPr>
                  <w:rStyle w:val="Hyperlink"/>
                </w:rPr>
                <w:t>dfaleleev@gmail.com</w:t>
              </w:r>
            </w:hyperlink>
          </w:p>
          <w:p w14:paraId="3A23188D" w14:textId="77777777" w:rsidR="00141701" w:rsidRPr="00235936" w:rsidRDefault="002D6588" w:rsidP="00235936">
            <w:pPr>
              <w:spacing w:after="0" w:line="240" w:lineRule="auto"/>
            </w:pPr>
            <w:hyperlink r:id="rId9" w:history="1">
              <w:r w:rsidR="0023139C" w:rsidRPr="00235936">
                <w:rPr>
                  <w:rStyle w:val="Hyperlink"/>
                </w:rPr>
                <w:t>https://www.linkedin.com/in/dfaleleev</w:t>
              </w:r>
            </w:hyperlink>
          </w:p>
          <w:p w14:paraId="6F71BAC7" w14:textId="77777777" w:rsidR="0023139C" w:rsidRPr="00235936" w:rsidRDefault="0023139C" w:rsidP="00235936">
            <w:pPr>
              <w:spacing w:after="0" w:line="240" w:lineRule="auto"/>
            </w:pPr>
          </w:p>
          <w:p w14:paraId="79175129" w14:textId="77777777" w:rsidR="00141701" w:rsidRPr="00235936" w:rsidRDefault="00141701" w:rsidP="00235936">
            <w:pPr>
              <w:spacing w:after="0" w:line="240" w:lineRule="auto"/>
            </w:pPr>
            <w:r w:rsidRPr="00235936">
              <w:rPr>
                <w:b/>
              </w:rPr>
              <w:t xml:space="preserve">LinkedIn: </w:t>
            </w:r>
            <w:r w:rsidR="0023139C" w:rsidRPr="00235936">
              <w:t xml:space="preserve">  </w:t>
            </w:r>
            <w:hyperlink r:id="rId10" w:history="1">
              <w:proofErr w:type="spellStart"/>
              <w:r w:rsidRPr="00235936">
                <w:rPr>
                  <w:rStyle w:val="Hyperlink"/>
                </w:rPr>
                <w:t>dfaleleev</w:t>
              </w:r>
              <w:proofErr w:type="spellEnd"/>
            </w:hyperlink>
          </w:p>
          <w:p w14:paraId="0E918F41" w14:textId="77777777" w:rsidR="00141701" w:rsidRPr="00235936" w:rsidRDefault="00141701" w:rsidP="00235936">
            <w:pPr>
              <w:spacing w:after="0" w:line="240" w:lineRule="auto"/>
            </w:pPr>
            <w:r w:rsidRPr="00235936">
              <w:rPr>
                <w:b/>
              </w:rPr>
              <w:t xml:space="preserve">Pluralsight: </w:t>
            </w:r>
            <w:r w:rsidR="0023139C" w:rsidRPr="00235936">
              <w:t xml:space="preserve">  </w:t>
            </w:r>
            <w:hyperlink r:id="rId11" w:history="1">
              <w:proofErr w:type="spellStart"/>
              <w:r w:rsidRPr="00235936">
                <w:rPr>
                  <w:rStyle w:val="Hyperlink"/>
                </w:rPr>
                <w:t>dfaleleev</w:t>
              </w:r>
              <w:proofErr w:type="spellEnd"/>
            </w:hyperlink>
          </w:p>
          <w:p w14:paraId="01315FBF" w14:textId="77777777" w:rsidR="00141701" w:rsidRPr="00235936" w:rsidRDefault="00141701" w:rsidP="00235936">
            <w:pPr>
              <w:spacing w:after="0" w:line="240" w:lineRule="auto"/>
            </w:pPr>
          </w:p>
          <w:p w14:paraId="5E32DF87" w14:textId="77777777" w:rsidR="00141701" w:rsidRPr="00235936" w:rsidRDefault="002D6588" w:rsidP="00235936">
            <w:pPr>
              <w:spacing w:after="0" w:line="240" w:lineRule="auto"/>
              <w:rPr>
                <w:sz w:val="36"/>
                <w:szCs w:val="36"/>
              </w:rPr>
            </w:pPr>
            <w:r w:rsidRPr="002D6588">
              <w:rPr>
                <w:noProof/>
                <w:sz w:val="36"/>
                <w:szCs w:val="36"/>
              </w:rPr>
              <w:pict w14:anchorId="720E87E8">
                <v:shape id="Picture 7" o:spid="_x0000_i1028" type="#_x0000_t75" style="width:18.75pt;height:10.5pt;visibility:visible;mso-wrap-style:square">
                  <v:imagedata r:id="rId12" o:title=""/>
                </v:shape>
              </w:pict>
            </w:r>
            <w:r w:rsidR="003B0718" w:rsidRPr="00235936">
              <w:rPr>
                <w:sz w:val="36"/>
                <w:szCs w:val="36"/>
              </w:rPr>
              <w:t xml:space="preserve"> </w:t>
            </w:r>
            <w:r w:rsidR="00141701" w:rsidRPr="00235936">
              <w:rPr>
                <w:rStyle w:val="Heading1Char"/>
                <w:rFonts w:eastAsia="Calibri"/>
              </w:rPr>
              <w:t>SKILLS</w:t>
            </w:r>
          </w:p>
          <w:p w14:paraId="60B62046" w14:textId="77777777" w:rsidR="00141701" w:rsidRPr="00235936" w:rsidRDefault="00141701" w:rsidP="00235936">
            <w:pPr>
              <w:spacing w:after="0" w:line="240" w:lineRule="auto"/>
              <w:rPr>
                <w:b/>
                <w:color w:val="5B9BD5"/>
              </w:rPr>
            </w:pPr>
            <w:r w:rsidRPr="00235936">
              <w:rPr>
                <w:b/>
                <w:color w:val="5B9BD5"/>
              </w:rPr>
              <w:t>Object-Oriented Design and Software Architecture:</w:t>
            </w:r>
          </w:p>
          <w:p w14:paraId="460107C1" w14:textId="77777777" w:rsidR="00141701" w:rsidRPr="00235936" w:rsidRDefault="00345272" w:rsidP="00235936">
            <w:pPr>
              <w:spacing w:after="0" w:line="240" w:lineRule="auto"/>
              <w:ind w:left="162"/>
            </w:pPr>
            <w:r w:rsidRPr="00235936">
              <w:t xml:space="preserve">Design Principles, Design Patterns, UML, </w:t>
            </w:r>
            <w:proofErr w:type="spellStart"/>
            <w:r w:rsidRPr="00235936">
              <w:t>PlantUML</w:t>
            </w:r>
            <w:proofErr w:type="spellEnd"/>
            <w:r w:rsidRPr="00235936">
              <w:t xml:space="preserve"> - design as a code</w:t>
            </w:r>
          </w:p>
          <w:p w14:paraId="3093474A" w14:textId="77777777" w:rsidR="00141701" w:rsidRPr="00235936" w:rsidRDefault="00141701" w:rsidP="00235936">
            <w:pPr>
              <w:spacing w:after="0" w:line="240" w:lineRule="auto"/>
              <w:rPr>
                <w:b/>
                <w:color w:val="5B9BD5"/>
              </w:rPr>
            </w:pPr>
            <w:r w:rsidRPr="00235936">
              <w:rPr>
                <w:b/>
                <w:color w:val="5B9BD5"/>
              </w:rPr>
              <w:t>Development Languages:</w:t>
            </w:r>
          </w:p>
          <w:p w14:paraId="1D22A2FF" w14:textId="77777777" w:rsidR="00141701" w:rsidRPr="00235936" w:rsidRDefault="00345272" w:rsidP="00235936">
            <w:pPr>
              <w:spacing w:after="0" w:line="240" w:lineRule="auto"/>
              <w:ind w:left="162"/>
            </w:pPr>
            <w:r w:rsidRPr="00235936">
              <w:t xml:space="preserve">C#, PowerShell, </w:t>
            </w:r>
            <w:proofErr w:type="spellStart"/>
            <w:r w:rsidRPr="00235936">
              <w:t>Javascript</w:t>
            </w:r>
            <w:proofErr w:type="spellEnd"/>
            <w:r w:rsidRPr="00235936">
              <w:t>, Typescript</w:t>
            </w:r>
          </w:p>
          <w:p w14:paraId="54D3E48E" w14:textId="77777777" w:rsidR="00141701" w:rsidRPr="00235936" w:rsidRDefault="00141701" w:rsidP="00235936">
            <w:pPr>
              <w:spacing w:after="0" w:line="240" w:lineRule="auto"/>
              <w:rPr>
                <w:b/>
                <w:color w:val="5B9BD5"/>
              </w:rPr>
            </w:pPr>
            <w:r w:rsidRPr="00235936">
              <w:rPr>
                <w:b/>
                <w:color w:val="5B9BD5"/>
              </w:rPr>
              <w:t>Frameworks/Libraries:</w:t>
            </w:r>
          </w:p>
          <w:p w14:paraId="5FF40635" w14:textId="77777777" w:rsidR="00141701" w:rsidRPr="00235936" w:rsidRDefault="00345272" w:rsidP="00235936">
            <w:pPr>
              <w:spacing w:after="0" w:line="240" w:lineRule="auto"/>
              <w:ind w:left="162"/>
            </w:pPr>
            <w:r w:rsidRPr="00235936">
              <w:t xml:space="preserve">.NET and .NET Core, ASP.NET and ASP .NET Core, React/Redux, </w:t>
            </w:r>
            <w:proofErr w:type="spellStart"/>
            <w:r w:rsidRPr="00235936">
              <w:t>IdentityServer</w:t>
            </w:r>
            <w:proofErr w:type="spellEnd"/>
            <w:r w:rsidRPr="00235936">
              <w:t>, OAuth2/OIDC</w:t>
            </w:r>
          </w:p>
          <w:p w14:paraId="2F9F0B4D" w14:textId="77777777" w:rsidR="00141701" w:rsidRPr="00235936" w:rsidRDefault="00141701" w:rsidP="00235936">
            <w:pPr>
              <w:spacing w:after="0" w:line="240" w:lineRule="auto"/>
              <w:rPr>
                <w:b/>
                <w:color w:val="5B9BD5"/>
              </w:rPr>
            </w:pPr>
            <w:r w:rsidRPr="00235936">
              <w:rPr>
                <w:b/>
                <w:color w:val="5B9BD5"/>
              </w:rPr>
              <w:t>Environment/Infrastructure:</w:t>
            </w:r>
          </w:p>
          <w:p w14:paraId="03815FF8" w14:textId="77777777" w:rsidR="00141701" w:rsidRPr="00235936" w:rsidRDefault="00345272" w:rsidP="00235936">
            <w:pPr>
              <w:spacing w:after="0" w:line="240" w:lineRule="auto"/>
              <w:ind w:left="162"/>
            </w:pPr>
            <w:r w:rsidRPr="00235936">
              <w:t>Microsoft Azure, Docker, Kubernetes</w:t>
            </w:r>
            <w:r w:rsidR="00FC76FB">
              <w:t>,</w:t>
            </w:r>
            <w:r w:rsidRPr="00235936">
              <w:t xml:space="preserve"> and AKS (pet projects), Continuous Integration (Octopus + Team City)</w:t>
            </w:r>
          </w:p>
          <w:p w14:paraId="154B5C27" w14:textId="77777777" w:rsidR="00141701" w:rsidRPr="00235936" w:rsidRDefault="00141701" w:rsidP="00235936">
            <w:pPr>
              <w:spacing w:after="0" w:line="240" w:lineRule="auto"/>
              <w:rPr>
                <w:b/>
                <w:color w:val="5B9BD5"/>
              </w:rPr>
            </w:pPr>
            <w:r w:rsidRPr="00235936">
              <w:rPr>
                <w:b/>
                <w:color w:val="5B9BD5"/>
              </w:rPr>
              <w:t>Performance tuning:</w:t>
            </w:r>
          </w:p>
          <w:p w14:paraId="071AFA58" w14:textId="77777777" w:rsidR="00141701" w:rsidRPr="00235936" w:rsidRDefault="00345272" w:rsidP="00235936">
            <w:pPr>
              <w:spacing w:after="0" w:line="240" w:lineRule="auto"/>
              <w:ind w:left="162"/>
            </w:pPr>
            <w:r w:rsidRPr="00235936">
              <w:t>SQL, Web (Client-Side + JavaScript)</w:t>
            </w:r>
          </w:p>
          <w:p w14:paraId="3102C1F5" w14:textId="77777777" w:rsidR="00141701" w:rsidRPr="00235936" w:rsidRDefault="00141701" w:rsidP="00235936">
            <w:pPr>
              <w:spacing w:after="0" w:line="240" w:lineRule="auto"/>
            </w:pPr>
          </w:p>
          <w:p w14:paraId="51D7B27D" w14:textId="77777777" w:rsidR="00141701" w:rsidRPr="00235936" w:rsidRDefault="002D6588" w:rsidP="00235936">
            <w:pPr>
              <w:spacing w:after="0" w:line="240" w:lineRule="auto"/>
              <w:rPr>
                <w:sz w:val="36"/>
                <w:szCs w:val="36"/>
              </w:rPr>
            </w:pPr>
            <w:r w:rsidRPr="002D6588">
              <w:rPr>
                <w:noProof/>
                <w:sz w:val="36"/>
                <w:szCs w:val="36"/>
              </w:rPr>
              <w:pict w14:anchorId="3280C7C4">
                <v:shape id="Picture 8" o:spid="_x0000_i1029" type="#_x0000_t75" style="width:20.25pt;height:14.25pt;visibility:visible;mso-wrap-style:square">
                  <v:imagedata r:id="rId13" o:title=""/>
                </v:shape>
              </w:pict>
            </w:r>
            <w:r w:rsidR="003B0718" w:rsidRPr="00235936">
              <w:rPr>
                <w:sz w:val="36"/>
                <w:szCs w:val="36"/>
              </w:rPr>
              <w:t xml:space="preserve"> </w:t>
            </w:r>
            <w:r w:rsidR="00141701" w:rsidRPr="00235936">
              <w:rPr>
                <w:rStyle w:val="Heading1Char"/>
                <w:rFonts w:eastAsia="Calibri"/>
              </w:rPr>
              <w:t>EDUCATION</w:t>
            </w:r>
          </w:p>
          <w:p w14:paraId="5AE7411F" w14:textId="77777777" w:rsidR="00141701" w:rsidRPr="00235936" w:rsidRDefault="00141701" w:rsidP="00235936">
            <w:pPr>
              <w:spacing w:after="0" w:line="240" w:lineRule="auto"/>
              <w:rPr>
                <w:b/>
              </w:rPr>
            </w:pPr>
            <w:r w:rsidRPr="00235936">
              <w:rPr>
                <w:b/>
              </w:rPr>
              <w:t>Institute of Fine Mechanics and Optics, 6/2004</w:t>
            </w:r>
          </w:p>
          <w:p w14:paraId="74BA28B0" w14:textId="77777777" w:rsidR="00141701" w:rsidRPr="00235936" w:rsidRDefault="00141701" w:rsidP="00235936">
            <w:pPr>
              <w:spacing w:after="0" w:line="240" w:lineRule="auto"/>
            </w:pPr>
            <w:r w:rsidRPr="00235936">
              <w:t>Information Technology and Mathematics</w:t>
            </w:r>
          </w:p>
          <w:p w14:paraId="24B7CD64" w14:textId="77777777" w:rsidR="00141701" w:rsidRPr="00235936" w:rsidRDefault="00141701" w:rsidP="00235936">
            <w:pPr>
              <w:spacing w:after="0" w:line="240" w:lineRule="auto"/>
            </w:pPr>
          </w:p>
          <w:p w14:paraId="3A4F4D12" w14:textId="77777777" w:rsidR="00141701" w:rsidRPr="00235936" w:rsidRDefault="00141701" w:rsidP="00235936">
            <w:pPr>
              <w:spacing w:after="0" w:line="240" w:lineRule="auto"/>
              <w:rPr>
                <w:b/>
              </w:rPr>
            </w:pPr>
            <w:r w:rsidRPr="00235936">
              <w:rPr>
                <w:b/>
              </w:rPr>
              <w:t>Microsoft</w:t>
            </w:r>
          </w:p>
          <w:p w14:paraId="0F4C79EB" w14:textId="77777777" w:rsidR="00141701" w:rsidRPr="00235936" w:rsidRDefault="00141701" w:rsidP="00235936">
            <w:pPr>
              <w:spacing w:after="0" w:line="240" w:lineRule="auto"/>
            </w:pPr>
            <w:r w:rsidRPr="00235936">
              <w:t>Microsoft Certified Solution Developer</w:t>
            </w:r>
          </w:p>
          <w:p w14:paraId="03EDDFB3" w14:textId="77777777" w:rsidR="00141701" w:rsidRPr="00235936" w:rsidRDefault="00141701" w:rsidP="00235936">
            <w:pPr>
              <w:spacing w:after="0" w:line="240" w:lineRule="auto"/>
            </w:pPr>
          </w:p>
        </w:tc>
      </w:tr>
    </w:tbl>
    <w:p w14:paraId="6D36AF78" w14:textId="77777777" w:rsidR="00141701" w:rsidRDefault="00141701" w:rsidP="00141701"/>
    <w:sectPr w:rsidR="00141701" w:rsidSect="00FD444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40EB8"/>
    <w:multiLevelType w:val="hybridMultilevel"/>
    <w:tmpl w:val="CAFE251C"/>
    <w:lvl w:ilvl="0" w:tplc="851AD13A">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42280D"/>
    <w:multiLevelType w:val="hybridMultilevel"/>
    <w:tmpl w:val="70108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7971B3"/>
    <w:multiLevelType w:val="hybridMultilevel"/>
    <w:tmpl w:val="5798C232"/>
    <w:lvl w:ilvl="0" w:tplc="851AD13A">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9943A7"/>
    <w:multiLevelType w:val="hybridMultilevel"/>
    <w:tmpl w:val="5362315A"/>
    <w:lvl w:ilvl="0" w:tplc="851AD13A">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6F5B4D"/>
    <w:multiLevelType w:val="hybridMultilevel"/>
    <w:tmpl w:val="E7728A84"/>
    <w:lvl w:ilvl="0" w:tplc="851AD13A">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B2633D"/>
    <w:multiLevelType w:val="hybridMultilevel"/>
    <w:tmpl w:val="DB92F31A"/>
    <w:lvl w:ilvl="0" w:tplc="851AD13A">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6D7C46"/>
    <w:multiLevelType w:val="hybridMultilevel"/>
    <w:tmpl w:val="F908321C"/>
    <w:lvl w:ilvl="0" w:tplc="851AD13A">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6D1A76"/>
    <w:multiLevelType w:val="hybridMultilevel"/>
    <w:tmpl w:val="4F3AF5B0"/>
    <w:lvl w:ilvl="0" w:tplc="851AD13A">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784F9E"/>
    <w:multiLevelType w:val="hybridMultilevel"/>
    <w:tmpl w:val="608E7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474266"/>
    <w:multiLevelType w:val="hybridMultilevel"/>
    <w:tmpl w:val="0AE43D6A"/>
    <w:lvl w:ilvl="0" w:tplc="851AD13A">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787A91"/>
    <w:multiLevelType w:val="hybridMultilevel"/>
    <w:tmpl w:val="E9FC25CC"/>
    <w:lvl w:ilvl="0" w:tplc="851AD13A">
      <w:numFmt w:val="bullet"/>
      <w:lvlText w:val="•"/>
      <w:lvlJc w:val="left"/>
      <w:pPr>
        <w:ind w:left="1080" w:hanging="72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9"/>
  </w:num>
  <w:num w:numId="4">
    <w:abstractNumId w:val="6"/>
  </w:num>
  <w:num w:numId="5">
    <w:abstractNumId w:val="0"/>
  </w:num>
  <w:num w:numId="6">
    <w:abstractNumId w:val="10"/>
  </w:num>
  <w:num w:numId="7">
    <w:abstractNumId w:val="5"/>
  </w:num>
  <w:num w:numId="8">
    <w:abstractNumId w:val="4"/>
  </w:num>
  <w:num w:numId="9">
    <w:abstractNumId w:val="2"/>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Nje0NDOwNDUCUko6SsGpxcWZ+XkgBUa1APHs8d4sAAAA"/>
  </w:docVars>
  <w:rsids>
    <w:rsidRoot w:val="00141701"/>
    <w:rsid w:val="000D63DD"/>
    <w:rsid w:val="00141701"/>
    <w:rsid w:val="001A638D"/>
    <w:rsid w:val="0023139C"/>
    <w:rsid w:val="00235936"/>
    <w:rsid w:val="002D6588"/>
    <w:rsid w:val="00345272"/>
    <w:rsid w:val="0035198D"/>
    <w:rsid w:val="003B0718"/>
    <w:rsid w:val="00435161"/>
    <w:rsid w:val="005F4D59"/>
    <w:rsid w:val="007758E2"/>
    <w:rsid w:val="00AA0DAB"/>
    <w:rsid w:val="00CF7A3B"/>
    <w:rsid w:val="00FC76FB"/>
    <w:rsid w:val="00FD4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5667E"/>
  <w15:docId w15:val="{DB7D2598-DC33-4652-9BB3-52138C1E2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atentStyles>
  <w:style w:type="paragraph" w:default="1" w:styleId="Normal">
    <w:name w:val="Normal"/>
    <w:qFormat/>
    <w:rsid w:val="007758E2"/>
    <w:pPr>
      <w:spacing w:after="160" w:line="259" w:lineRule="auto"/>
    </w:pPr>
    <w:rPr>
      <w:sz w:val="22"/>
      <w:szCs w:val="22"/>
    </w:rPr>
  </w:style>
  <w:style w:type="paragraph" w:styleId="Heading1">
    <w:name w:val="heading 1"/>
    <w:basedOn w:val="Normal"/>
    <w:next w:val="Normal"/>
    <w:link w:val="Heading1Char"/>
    <w:qFormat/>
    <w:rsid w:val="00CF7A3B"/>
    <w:pPr>
      <w:keepNext/>
      <w:keepLines/>
      <w:spacing w:before="240" w:after="0"/>
      <w:outlineLvl w:val="0"/>
    </w:pPr>
    <w:rPr>
      <w:rFonts w:ascii="Calibri Light" w:eastAsia="Times New Roman" w:hAnsi="Calibri Light"/>
      <w:color w:val="000000"/>
      <w:sz w:val="36"/>
      <w:szCs w:val="32"/>
    </w:rPr>
  </w:style>
  <w:style w:type="paragraph" w:styleId="Heading2">
    <w:name w:val="heading 2"/>
    <w:basedOn w:val="Normal"/>
    <w:next w:val="Normal"/>
    <w:link w:val="Heading2Char"/>
    <w:qFormat/>
    <w:rsid w:val="00CF7A3B"/>
    <w:pPr>
      <w:keepNext/>
      <w:keepLines/>
      <w:spacing w:before="40" w:after="0"/>
      <w:outlineLvl w:val="1"/>
    </w:pPr>
    <w:rPr>
      <w:rFonts w:ascii="Calibri Light" w:eastAsia="Times New Roman" w:hAnsi="Calibri Light"/>
      <w:color w:val="2E74B5"/>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417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41701"/>
    <w:rPr>
      <w:color w:val="0563C1"/>
      <w:u w:val="single"/>
    </w:rPr>
  </w:style>
  <w:style w:type="paragraph" w:styleId="ListParagraph">
    <w:name w:val="List Paragraph"/>
    <w:basedOn w:val="Normal"/>
    <w:qFormat/>
    <w:rsid w:val="00141701"/>
    <w:pPr>
      <w:ind w:left="720"/>
      <w:contextualSpacing/>
    </w:pPr>
  </w:style>
  <w:style w:type="paragraph" w:styleId="Title">
    <w:name w:val="Title"/>
    <w:basedOn w:val="Normal"/>
    <w:next w:val="Normal"/>
    <w:link w:val="TitleChar"/>
    <w:qFormat/>
    <w:rsid w:val="00CF7A3B"/>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rsid w:val="00CF7A3B"/>
    <w:rPr>
      <w:rFonts w:ascii="Calibri Light" w:eastAsia="Times New Roman" w:hAnsi="Calibri Light" w:cs="Times New Roman"/>
      <w:spacing w:val="-10"/>
      <w:kern w:val="28"/>
      <w:sz w:val="56"/>
      <w:szCs w:val="56"/>
    </w:rPr>
  </w:style>
  <w:style w:type="character" w:customStyle="1" w:styleId="Heading1Char">
    <w:name w:val="Heading 1 Char"/>
    <w:link w:val="Heading1"/>
    <w:rsid w:val="00CF7A3B"/>
    <w:rPr>
      <w:rFonts w:ascii="Calibri Light" w:eastAsia="Times New Roman" w:hAnsi="Calibri Light" w:cs="Times New Roman"/>
      <w:color w:val="000000"/>
      <w:sz w:val="36"/>
      <w:szCs w:val="32"/>
    </w:rPr>
  </w:style>
  <w:style w:type="character" w:customStyle="1" w:styleId="Heading2Char">
    <w:name w:val="Heading 2 Char"/>
    <w:link w:val="Heading2"/>
    <w:rsid w:val="00CF7A3B"/>
    <w:rPr>
      <w:rFonts w:ascii="Calibri Light" w:eastAsia="Times New Roman" w:hAnsi="Calibri Light" w:cs="Times New Roman"/>
      <w:color w:val="2E74B5"/>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faleleev@gmail.com"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app.pluralsight.com/profile/dfaleleev"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www.linkedin.com/in/dfaleleev" TargetMode="External"/><Relationship Id="rId4" Type="http://schemas.openxmlformats.org/officeDocument/2006/relationships/webSettings" Target="webSettings.xml"/><Relationship Id="rId9" Type="http://schemas.openxmlformats.org/officeDocument/2006/relationships/hyperlink" Target="https://www.linkedin.com/in/dfaleleev"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98</Words>
  <Characters>4551</Characters>
  <Application>Microsoft Office Word</Application>
  <DocSecurity>0</DocSecurity>
  <Lines>37</Lines>
  <Paragraphs>10</Paragraphs>
  <ScaleCrop>false</ScaleCrop>
  <Company/>
  <LinksUpToDate>false</LinksUpToDate>
  <CharactersWithSpaces>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leleev, Dmitry</dc:creator>
  <cp:keywords/>
  <dc:description/>
  <cp:lastModifiedBy>Faleleev, Dmitry</cp:lastModifiedBy>
  <cp:revision>2</cp:revision>
  <dcterms:created xsi:type="dcterms:W3CDTF">2020-01-10T22:18:00Z</dcterms:created>
  <dcterms:modified xsi:type="dcterms:W3CDTF">2020-01-10T22:18:00Z</dcterms:modified>
</cp:coreProperties>
</file>